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07cb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e20d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09:18:49Z</dcterms:created>
  <dcterms:modified xsi:type="dcterms:W3CDTF">2022-05-04T09:18:49Z</dcterms:modified>
</cp:coreProperties>
</file>